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E566EB" w14:textId="751AC6F4" w:rsidR="005E6263" w:rsidRDefault="00FF147D" w:rsidP="00B36332">
      <w:r>
        <w:t xml:space="preserve">In a modern society that </w:t>
      </w:r>
      <w:r w:rsidR="000226F2">
        <w:t xml:space="preserve">progressively relies </w:t>
      </w:r>
      <w:r>
        <w:t xml:space="preserve">on and </w:t>
      </w:r>
      <w:r w:rsidR="000226F2">
        <w:t>retains valuable</w:t>
      </w:r>
      <w:r w:rsidR="00C05EF2">
        <w:rPr>
          <w:vertAlign w:val="subscript"/>
        </w:rPr>
        <w:softHyphen/>
      </w:r>
      <w:r w:rsidR="00C05EF2">
        <w:softHyphen/>
      </w:r>
      <w:r w:rsidR="000226F2">
        <w:t xml:space="preserve"> and often confidential </w:t>
      </w:r>
      <w:r>
        <w:t>information</w:t>
      </w:r>
      <w:r w:rsidR="00DE537F">
        <w:t>,</w:t>
      </w:r>
      <w:r>
        <w:t xml:space="preserve"> experience and knowledge of how to manage, maintain, and safeguard that flow of</w:t>
      </w:r>
      <w:r w:rsidR="000226F2">
        <w:t xml:space="preserve"> </w:t>
      </w:r>
      <w:r>
        <w:t xml:space="preserve">information is paramount. </w:t>
      </w:r>
      <w:r w:rsidR="001671B9">
        <w:t>The people in charge of today</w:t>
      </w:r>
      <w:r w:rsidR="00C47A63">
        <w:t>'</w:t>
      </w:r>
      <w:r w:rsidR="001671B9">
        <w:t>s computing infrastructure are highly skilled and educated</w:t>
      </w:r>
      <w:r w:rsidR="00283AA0">
        <w:t>,</w:t>
      </w:r>
      <w:r w:rsidR="00DE537F">
        <w:t xml:space="preserve"> </w:t>
      </w:r>
      <w:r w:rsidR="001671B9">
        <w:t>with many employers mandating certification and</w:t>
      </w:r>
      <w:r w:rsidR="00C05EF2">
        <w:t xml:space="preserve"> an </w:t>
      </w:r>
      <w:r w:rsidR="001671B9">
        <w:t>undergraduate level education</w:t>
      </w:r>
      <w:r w:rsidR="00C05EF2">
        <w:t xml:space="preserve"> at a minimum</w:t>
      </w:r>
      <w:r w:rsidR="008F2977">
        <w:t>.</w:t>
      </w:r>
      <w:r w:rsidR="00AE476F">
        <w:t xml:space="preserve"> </w:t>
      </w:r>
      <w:r w:rsidR="00FC7119">
        <w:t xml:space="preserve">Given these </w:t>
      </w:r>
      <w:r w:rsidR="00A32607">
        <w:t>strict</w:t>
      </w:r>
      <w:r w:rsidR="00FC7119">
        <w:t xml:space="preserve"> education requirements</w:t>
      </w:r>
      <w:r w:rsidR="001F4221">
        <w:t xml:space="preserve"> and t</w:t>
      </w:r>
      <w:r w:rsidR="00FC7119">
        <w:t xml:space="preserve">o distinguish </w:t>
      </w:r>
      <w:r w:rsidR="007F0588">
        <w:t>me</w:t>
      </w:r>
      <w:r w:rsidR="001F4221">
        <w:t xml:space="preserve"> from most applicants</w:t>
      </w:r>
      <w:r w:rsidR="003E0319">
        <w:t>,</w:t>
      </w:r>
      <w:r w:rsidR="00FC7119">
        <w:t xml:space="preserve"> </w:t>
      </w:r>
      <w:r w:rsidR="005E6263">
        <w:t xml:space="preserve">I have enrolled in the Computer Science postgraduate diploma degree. </w:t>
      </w:r>
      <w:r w:rsidR="003E0319">
        <w:t xml:space="preserve">Let us observe </w:t>
      </w:r>
      <w:r w:rsidR="00AE476F">
        <w:t xml:space="preserve">a few points of discussion </w:t>
      </w:r>
      <w:r w:rsidR="00C47A63">
        <w:t>concerning</w:t>
      </w:r>
      <w:r w:rsidR="00AE476F">
        <w:t xml:space="preserve"> the </w:t>
      </w:r>
      <w:r w:rsidR="00236323">
        <w:t>importance</w:t>
      </w:r>
      <w:r w:rsidR="00315060">
        <w:t xml:space="preserve"> </w:t>
      </w:r>
      <w:r w:rsidR="00AE476F">
        <w:t xml:space="preserve">of </w:t>
      </w:r>
      <w:r w:rsidR="00315060">
        <w:t xml:space="preserve">acquiring </w:t>
      </w:r>
      <w:r w:rsidR="00AE476F">
        <w:t xml:space="preserve">a postgraduate degree in </w:t>
      </w:r>
      <w:r w:rsidR="006B4D37">
        <w:t>c</w:t>
      </w:r>
      <w:r w:rsidR="00AE476F">
        <w:t xml:space="preserve">omputer </w:t>
      </w:r>
      <w:r w:rsidR="006B4D37">
        <w:t>s</w:t>
      </w:r>
      <w:r w:rsidR="00AE476F">
        <w:t>cience.</w:t>
      </w:r>
    </w:p>
    <w:p w14:paraId="62EFB3F2" w14:textId="77777777" w:rsidR="00A80997" w:rsidRDefault="00A80997" w:rsidP="00B36332"/>
    <w:p w14:paraId="42099F81" w14:textId="4A387EDE" w:rsidR="00B36332" w:rsidRDefault="007F0588" w:rsidP="00B36332">
      <w:r>
        <w:t>S</w:t>
      </w:r>
      <w:r w:rsidR="00B605FB">
        <w:t>pecialized knowledge</w:t>
      </w:r>
      <w:r w:rsidR="00C05EF2">
        <w:t xml:space="preserve"> and </w:t>
      </w:r>
      <w:r w:rsidR="00B605FB">
        <w:t xml:space="preserve">skills </w:t>
      </w:r>
      <w:r w:rsidR="00C05EF2">
        <w:t xml:space="preserve">previously </w:t>
      </w:r>
      <w:r w:rsidR="008F2977">
        <w:t xml:space="preserve">learned in a school or from work experience </w:t>
      </w:r>
      <w:r w:rsidR="00C05EF2">
        <w:t>are</w:t>
      </w:r>
      <w:r>
        <w:t xml:space="preserve"> now broadly</w:t>
      </w:r>
      <w:r w:rsidR="00C05EF2">
        <w:t xml:space="preserve"> accessible and</w:t>
      </w:r>
      <w:r w:rsidR="003E0319">
        <w:t xml:space="preserve"> </w:t>
      </w:r>
      <w:r w:rsidR="008F2977">
        <w:t>comparatively low-cost</w:t>
      </w:r>
      <w:r w:rsidR="003E0319">
        <w:t xml:space="preserve"> or free</w:t>
      </w:r>
      <w:r w:rsidR="0070493F">
        <w:t>.</w:t>
      </w:r>
      <w:r w:rsidR="00315060">
        <w:t xml:space="preserve"> </w:t>
      </w:r>
      <w:r w:rsidR="00A5241D">
        <w:t xml:space="preserve">With </w:t>
      </w:r>
      <w:r w:rsidR="000E68AB">
        <w:t>this information</w:t>
      </w:r>
      <w:r w:rsidR="00A80997">
        <w:t xml:space="preserve"> readily available</w:t>
      </w:r>
      <w:r w:rsidR="00315060">
        <w:t xml:space="preserve">, </w:t>
      </w:r>
      <w:r w:rsidR="00A80997">
        <w:t>formal</w:t>
      </w:r>
      <w:r w:rsidR="00B36332">
        <w:t xml:space="preserve"> education must provide an advantag</w:t>
      </w:r>
      <w:r w:rsidR="00932E05">
        <w:t>e</w:t>
      </w:r>
      <w:r w:rsidR="00315060">
        <w:t>.</w:t>
      </w:r>
      <w:r w:rsidR="00932E05">
        <w:t xml:space="preserve"> </w:t>
      </w:r>
      <w:r w:rsidR="00A32607">
        <w:t>Despite how</w:t>
      </w:r>
      <w:r w:rsidR="00932E05">
        <w:t xml:space="preserve"> one feels about the subject, </w:t>
      </w:r>
      <w:r w:rsidR="006E27A8">
        <w:t xml:space="preserve">a </w:t>
      </w:r>
      <w:r>
        <w:t xml:space="preserve">report published by the </w:t>
      </w:r>
      <w:r w:rsidR="006E27A8">
        <w:t>Harvard Business School entitled Dismissed by Degrees</w:t>
      </w:r>
      <w:r w:rsidR="008479AC">
        <w:t xml:space="preserve"> </w:t>
      </w:r>
      <w:r w:rsidR="006E27A8">
        <w:t>states “Employers find today’s high school graduates as well as those with some college or an associates’ degree, to be less job</w:t>
      </w:r>
      <w:r w:rsidR="00C47A63">
        <w:t>-</w:t>
      </w:r>
      <w:r w:rsidR="006E27A8">
        <w:t>ready than earlier generations of non-degreed applicants” (</w:t>
      </w:r>
      <w:r w:rsidR="009411E6">
        <w:t xml:space="preserve">Fuller, J., Raman, M., et al. (October 2017)). </w:t>
      </w:r>
      <w:r w:rsidR="007F6D37">
        <w:t>A</w:t>
      </w:r>
      <w:r w:rsidR="00B36332">
        <w:t xml:space="preserve"> </w:t>
      </w:r>
      <w:r w:rsidR="00A32607">
        <w:t>postgraduate degree</w:t>
      </w:r>
      <w:r w:rsidR="00B36332">
        <w:t xml:space="preserve"> in </w:t>
      </w:r>
      <w:r w:rsidR="00A80997">
        <w:t>c</w:t>
      </w:r>
      <w:r w:rsidR="00B36332">
        <w:t xml:space="preserve">omputer </w:t>
      </w:r>
      <w:r w:rsidR="00A80997">
        <w:t>s</w:t>
      </w:r>
      <w:r w:rsidR="00B36332">
        <w:t xml:space="preserve">cience lends credence to </w:t>
      </w:r>
      <w:r w:rsidR="006B4D37">
        <w:t>one’s</w:t>
      </w:r>
      <w:r w:rsidR="00140908">
        <w:t xml:space="preserve"> </w:t>
      </w:r>
      <w:r w:rsidR="00A32607">
        <w:t xml:space="preserve">expanded </w:t>
      </w:r>
      <w:r w:rsidR="00140908">
        <w:t>knowledge of the field</w:t>
      </w:r>
      <w:r w:rsidR="00236323">
        <w:t xml:space="preserve">, with many </w:t>
      </w:r>
      <w:r w:rsidR="00140908">
        <w:t>employers requir</w:t>
      </w:r>
      <w:r w:rsidR="00236323">
        <w:t xml:space="preserve">ing </w:t>
      </w:r>
      <w:r w:rsidR="00140908">
        <w:t>both formal education and experienc</w:t>
      </w:r>
      <w:r w:rsidR="00236323">
        <w:t>e</w:t>
      </w:r>
      <w:r w:rsidR="00140908">
        <w:t xml:space="preserve">. </w:t>
      </w:r>
      <w:r w:rsidR="006370F0">
        <w:t>According to the U.S. Department of Labor, an Information Security Analyst who oversees defending and hardening a company against cyber</w:t>
      </w:r>
      <w:r w:rsidR="00C47A63">
        <w:t>-</w:t>
      </w:r>
      <w:r w:rsidR="006370F0">
        <w:t xml:space="preserve">attacks </w:t>
      </w:r>
      <w:r w:rsidR="00236323">
        <w:t xml:space="preserve">generally </w:t>
      </w:r>
      <w:r w:rsidR="006370F0">
        <w:t>requires a bachelor’s diploma and, depending on the employer, up to 5 years of work experience</w:t>
      </w:r>
      <w:r w:rsidR="00236323">
        <w:t xml:space="preserve"> for an entry-level position</w:t>
      </w:r>
      <w:r w:rsidR="006370F0">
        <w:t xml:space="preserve">. </w:t>
      </w:r>
      <w:r w:rsidR="008637E7">
        <w:t>A</w:t>
      </w:r>
      <w:r w:rsidR="007F6D37">
        <w:t xml:space="preserve"> postgraduate degree </w:t>
      </w:r>
      <w:r w:rsidR="00D615F6">
        <w:t xml:space="preserve">is </w:t>
      </w:r>
      <w:r>
        <w:t xml:space="preserve">certainly </w:t>
      </w:r>
      <w:r w:rsidR="00D615F6">
        <w:t xml:space="preserve">favoured by employers </w:t>
      </w:r>
      <w:r w:rsidR="00D615F6">
        <w:lastRenderedPageBreak/>
        <w:t xml:space="preserve">and </w:t>
      </w:r>
      <w:r w:rsidR="007F6D37">
        <w:t xml:space="preserve">will accelerate </w:t>
      </w:r>
      <w:r w:rsidR="003E0319">
        <w:t>a</w:t>
      </w:r>
      <w:r w:rsidR="00236323">
        <w:t xml:space="preserve"> career path </w:t>
      </w:r>
      <w:r w:rsidR="003E0319">
        <w:t xml:space="preserve">in </w:t>
      </w:r>
      <w:r>
        <w:t>the industry</w:t>
      </w:r>
      <w:r w:rsidR="00D615F6">
        <w:t xml:space="preserve"> </w:t>
      </w:r>
      <w:r w:rsidR="007F6D37">
        <w:t xml:space="preserve">given </w:t>
      </w:r>
      <w:r w:rsidR="00A80997">
        <w:t>the more extensive knowledge gained at a graduate level.</w:t>
      </w:r>
      <w:r w:rsidR="00A436B6">
        <w:t xml:space="preserve"> In my experience, education </w:t>
      </w:r>
      <w:r>
        <w:t xml:space="preserve">has </w:t>
      </w:r>
      <w:r w:rsidR="00A436B6">
        <w:t xml:space="preserve">been a hindering factor to most employers, given either the nature of the position or strict rules </w:t>
      </w:r>
      <w:r>
        <w:t>imposed by</w:t>
      </w:r>
      <w:r w:rsidR="00A436B6">
        <w:t>, for example, union requirements.</w:t>
      </w:r>
    </w:p>
    <w:p w14:paraId="300779A7" w14:textId="77777777" w:rsidR="003546F1" w:rsidRDefault="003546F1" w:rsidP="00B36332"/>
    <w:p w14:paraId="5DEFDCEC" w14:textId="7DEDCDA0" w:rsidR="00236323" w:rsidRDefault="001F4221" w:rsidP="00D51EC6">
      <w:r>
        <w:t>Cyber</w:t>
      </w:r>
      <w:r w:rsidR="00024C92">
        <w:t xml:space="preserve">security </w:t>
      </w:r>
      <w:r w:rsidR="00A80997">
        <w:t xml:space="preserve">is the </w:t>
      </w:r>
      <w:r w:rsidR="00F24B91">
        <w:t xml:space="preserve">concern </w:t>
      </w:r>
      <w:r w:rsidR="00A80997">
        <w:t xml:space="preserve">of everyone in the </w:t>
      </w:r>
      <w:r w:rsidR="007F0588">
        <w:t xml:space="preserve">industry </w:t>
      </w:r>
      <w:r w:rsidR="00F24B91">
        <w:t xml:space="preserve">to </w:t>
      </w:r>
      <w:r w:rsidR="00A80997">
        <w:t xml:space="preserve">implement proper </w:t>
      </w:r>
      <w:r w:rsidR="00F24B91">
        <w:t>processes</w:t>
      </w:r>
      <w:r w:rsidR="00A80997">
        <w:t xml:space="preserve"> when dealing with information. </w:t>
      </w:r>
      <w:r w:rsidR="00CA51FF">
        <w:t>E</w:t>
      </w:r>
      <w:r w:rsidR="00DE537F">
        <w:t>very day</w:t>
      </w:r>
      <w:r w:rsidR="00CA51FF">
        <w:t xml:space="preserve"> it seems</w:t>
      </w:r>
      <w:r w:rsidR="00DE537F">
        <w:t xml:space="preserve"> an article appears on our news feeds about a new high-profile ransomware incident or a recently discovered vulnerability in some system. </w:t>
      </w:r>
      <w:r w:rsidR="008479AC">
        <w:t xml:space="preserve">In IBM’s yearly Cost of a Data Breach Report, </w:t>
      </w:r>
      <w:r w:rsidR="00817C5F">
        <w:t xml:space="preserve">they detail and break down the costs associated with corporate data breaches. In </w:t>
      </w:r>
      <w:r w:rsidR="000977BF">
        <w:t xml:space="preserve">their </w:t>
      </w:r>
      <w:r w:rsidR="00817C5F">
        <w:t>2021</w:t>
      </w:r>
      <w:r w:rsidR="00024C92">
        <w:t xml:space="preserve"> report</w:t>
      </w:r>
      <w:r w:rsidR="00817C5F">
        <w:t xml:space="preserve">, IBM </w:t>
      </w:r>
      <w:r w:rsidR="00B605FB">
        <w:t xml:space="preserve">research indicates </w:t>
      </w:r>
      <w:r w:rsidR="00817C5F">
        <w:t xml:space="preserve">that the average cost of a data breach is </w:t>
      </w:r>
      <w:r w:rsidR="007D6515">
        <w:t xml:space="preserve">USD </w:t>
      </w:r>
      <w:r w:rsidR="00817C5F">
        <w:t>4.62 million, not including the ransom itself.</w:t>
      </w:r>
      <w:r w:rsidR="002E0944">
        <w:t xml:space="preserve"> </w:t>
      </w:r>
      <w:r w:rsidR="00183FFB">
        <w:t>These incidents are not simply the work of organized individuals</w:t>
      </w:r>
      <w:r w:rsidR="00062AC7">
        <w:t>;</w:t>
      </w:r>
      <w:r w:rsidR="00183FFB">
        <w:t xml:space="preserve"> </w:t>
      </w:r>
      <w:r w:rsidR="00062AC7">
        <w:t>n</w:t>
      </w:r>
      <w:r w:rsidR="00183FFB">
        <w:t xml:space="preserve">ation-state and state-sponsored hacking groups are becoming more dangerous every year. </w:t>
      </w:r>
      <w:r w:rsidR="00350591">
        <w:t>In 2010 the first</w:t>
      </w:r>
      <w:r w:rsidR="00C47A63">
        <w:t>-</w:t>
      </w:r>
      <w:r w:rsidR="00350591">
        <w:t>ever cyber warfare weapon</w:t>
      </w:r>
      <w:r w:rsidR="00721F1D">
        <w:t xml:space="preserve"> was discovered.</w:t>
      </w:r>
      <w:r w:rsidR="00350591">
        <w:t xml:space="preserve"> </w:t>
      </w:r>
      <w:r w:rsidR="00721F1D">
        <w:t>The weapon, later codenamed “Stuxnet” by Symantec researchers, was purpose</w:t>
      </w:r>
      <w:r w:rsidR="00062AC7">
        <w:t>-</w:t>
      </w:r>
      <w:r w:rsidR="00721F1D">
        <w:t>built</w:t>
      </w:r>
      <w:r w:rsidR="00350591">
        <w:t xml:space="preserve"> to do</w:t>
      </w:r>
      <w:r w:rsidR="00721F1D">
        <w:t xml:space="preserve"> </w:t>
      </w:r>
      <w:r w:rsidR="00350591">
        <w:t>damage to physical components</w:t>
      </w:r>
      <w:r w:rsidR="00721F1D">
        <w:t xml:space="preserve"> in a nuclear lab</w:t>
      </w:r>
      <w:r w:rsidR="00350591">
        <w:t xml:space="preserve">. </w:t>
      </w:r>
      <w:r w:rsidR="008637E7">
        <w:t>With cybersecurity positions being one of the highest paying and highly sought after in the industry, the demand for security analysts is outpacing the number of people seeking a relevant position</w:t>
      </w:r>
      <w:r w:rsidR="00E04CBC">
        <w:t>. According to the Government of Canada, as detailed in their Job Bank Job Prospects for Systems Security Analyst</w:t>
      </w:r>
      <w:r w:rsidR="00F24B91">
        <w:t>s</w:t>
      </w:r>
      <w:r w:rsidR="00E04CBC">
        <w:t xml:space="preserve">, the demand for </w:t>
      </w:r>
      <w:r w:rsidR="0009595C">
        <w:t xml:space="preserve">information security </w:t>
      </w:r>
      <w:r w:rsidR="00E04CBC">
        <w:t xml:space="preserve">analysts will increase by </w:t>
      </w:r>
      <w:r w:rsidR="00603EFA">
        <w:t>an estimated 47% by 2028</w:t>
      </w:r>
      <w:r w:rsidR="0009595C">
        <w:t xml:space="preserve">, </w:t>
      </w:r>
      <w:r w:rsidR="00D476C5">
        <w:t xml:space="preserve">a figure </w:t>
      </w:r>
      <w:r w:rsidR="00BC6A03">
        <w:t>that the</w:t>
      </w:r>
      <w:r w:rsidR="007F0588">
        <w:t xml:space="preserve">y </w:t>
      </w:r>
      <w:r w:rsidR="00BC6A03">
        <w:t>say</w:t>
      </w:r>
      <w:r w:rsidR="007F0588">
        <w:t xml:space="preserve"> </w:t>
      </w:r>
      <w:r w:rsidR="00D476C5">
        <w:t>is 20% higher than the average of all other occupations.</w:t>
      </w:r>
      <w:r w:rsidR="00A436B6">
        <w:t xml:space="preserve"> I have been interested in cybersecurity for as long as I have been </w:t>
      </w:r>
      <w:r w:rsidR="00A436B6">
        <w:lastRenderedPageBreak/>
        <w:t>interested in computer science, and from personal experience speaking with professionals in the field</w:t>
      </w:r>
      <w:r w:rsidR="007F0588">
        <w:t>,</w:t>
      </w:r>
      <w:r w:rsidR="00A436B6">
        <w:t xml:space="preserve"> there will always be </w:t>
      </w:r>
      <w:r w:rsidR="007F0588">
        <w:t xml:space="preserve">significant </w:t>
      </w:r>
      <w:r w:rsidR="00A436B6">
        <w:t>demand.</w:t>
      </w:r>
    </w:p>
    <w:p w14:paraId="4FAC7C93" w14:textId="77777777" w:rsidR="00D615F6" w:rsidRDefault="00D615F6" w:rsidP="00D51EC6"/>
    <w:p w14:paraId="303E3277" w14:textId="15D2EF2A" w:rsidR="00A436B6" w:rsidRDefault="00E771FD" w:rsidP="00D51EC6">
      <w:r>
        <w:t>A</w:t>
      </w:r>
      <w:r w:rsidR="007F0588">
        <w:t xml:space="preserve"> crucial</w:t>
      </w:r>
      <w:r w:rsidR="00C47A63">
        <w:t xml:space="preserve"> </w:t>
      </w:r>
      <w:r>
        <w:t xml:space="preserve">benefit of getting a postgraduate diploma in computer science is </w:t>
      </w:r>
      <w:r w:rsidR="007F01D8">
        <w:t xml:space="preserve">strengthening </w:t>
      </w:r>
      <w:r w:rsidR="00D615F6">
        <w:t xml:space="preserve">one’s </w:t>
      </w:r>
      <w:r>
        <w:t>foundation</w:t>
      </w:r>
      <w:r w:rsidR="00D615F6">
        <w:t xml:space="preserve"> of knowledge</w:t>
      </w:r>
      <w:r>
        <w:t xml:space="preserve">. </w:t>
      </w:r>
      <w:r w:rsidR="001671B9" w:rsidRPr="00C05EF2">
        <w:t xml:space="preserve">Computer </w:t>
      </w:r>
      <w:r>
        <w:t>s</w:t>
      </w:r>
      <w:r w:rsidR="001671B9" w:rsidRPr="00C05EF2">
        <w:t xml:space="preserve">cience is a specialized field and more than ever employers are looking for certification and </w:t>
      </w:r>
      <w:r>
        <w:t>formal</w:t>
      </w:r>
      <w:r w:rsidR="001671B9" w:rsidRPr="00C05EF2">
        <w:t xml:space="preserve"> education not just as a mark of </w:t>
      </w:r>
      <w:r w:rsidR="001671B9" w:rsidRPr="00D615F6">
        <w:t>experience</w:t>
      </w:r>
      <w:r w:rsidR="00D615F6">
        <w:t xml:space="preserve"> </w:t>
      </w:r>
      <w:r w:rsidR="001671B9" w:rsidRPr="00D615F6">
        <w:t>but</w:t>
      </w:r>
      <w:r w:rsidR="001671B9" w:rsidRPr="00C05EF2">
        <w:t xml:space="preserve"> as an indication of personal commitment and ambition.</w:t>
      </w:r>
      <w:r w:rsidR="00CA25AF">
        <w:t xml:space="preserve"> </w:t>
      </w:r>
      <w:r w:rsidR="002536CD">
        <w:t xml:space="preserve">Having a </w:t>
      </w:r>
      <w:r w:rsidR="00CA25AF">
        <w:t xml:space="preserve">broad range of </w:t>
      </w:r>
      <w:r w:rsidR="002536CD">
        <w:t xml:space="preserve">knowledge </w:t>
      </w:r>
      <w:r w:rsidR="00CA25AF">
        <w:t xml:space="preserve">allows </w:t>
      </w:r>
      <w:r w:rsidR="00283AA0">
        <w:t>someone</w:t>
      </w:r>
      <w:r>
        <w:t xml:space="preserve"> </w:t>
      </w:r>
      <w:r w:rsidR="00CA25AF">
        <w:t>to be a more efficient professional</w:t>
      </w:r>
      <w:r w:rsidR="00283AA0">
        <w:t xml:space="preserve"> in the field</w:t>
      </w:r>
      <w:r w:rsidR="00F24B91">
        <w:t>.</w:t>
      </w:r>
      <w:r w:rsidR="00A436B6">
        <w:t xml:space="preserve"> </w:t>
      </w:r>
      <w:r w:rsidR="002E4178">
        <w:t>My expectations from this course are that it will greatly assist me in following a long-term career in systems administration and</w:t>
      </w:r>
      <w:r w:rsidR="007F0588">
        <w:t>,</w:t>
      </w:r>
      <w:r w:rsidR="002E4178">
        <w:t xml:space="preserve"> eventually</w:t>
      </w:r>
      <w:r w:rsidR="007F0588">
        <w:t>,</w:t>
      </w:r>
      <w:r w:rsidR="002E4178">
        <w:t xml:space="preserve"> information security. I require a stronger foundation in programming, and I hope to develop my writing and academic skills to improve </w:t>
      </w:r>
      <w:r w:rsidR="007F0588">
        <w:t xml:space="preserve">my </w:t>
      </w:r>
      <w:r w:rsidR="002E4178">
        <w:t xml:space="preserve">interpersonal </w:t>
      </w:r>
      <w:r w:rsidR="007F0588">
        <w:t>skills</w:t>
      </w:r>
      <w:r w:rsidR="002E4178">
        <w:t xml:space="preserve"> with managers and executives.</w:t>
      </w:r>
    </w:p>
    <w:p w14:paraId="3A895853" w14:textId="77777777" w:rsidR="00283AA0" w:rsidRDefault="00283AA0" w:rsidP="00D51EC6"/>
    <w:p w14:paraId="78259B30" w14:textId="575C8635" w:rsidR="007F01D8" w:rsidRDefault="007F01D8" w:rsidP="00D51EC6">
      <w:r>
        <w:t xml:space="preserve">In conclusion, with the outlook on computer science positions being favourable </w:t>
      </w:r>
      <w:r w:rsidR="002536CD">
        <w:t>and, in some cases,</w:t>
      </w:r>
      <w:r>
        <w:t xml:space="preserve"> considerably higher than most </w:t>
      </w:r>
      <w:r w:rsidR="00652E95">
        <w:t>occupations</w:t>
      </w:r>
      <w:r>
        <w:t xml:space="preserve">, acquiring a postgraduate degree will </w:t>
      </w:r>
      <w:r w:rsidR="000533B1">
        <w:t xml:space="preserve">provide a competitive edge to a career in </w:t>
      </w:r>
      <w:r w:rsidR="00AA6096">
        <w:t>the field</w:t>
      </w:r>
      <w:r>
        <w:t xml:space="preserve">. </w:t>
      </w:r>
      <w:r w:rsidR="002536CD">
        <w:t>T</w:t>
      </w:r>
      <w:r w:rsidR="0027602B">
        <w:t xml:space="preserve">his demand </w:t>
      </w:r>
      <w:r w:rsidR="002536CD">
        <w:t xml:space="preserve">is </w:t>
      </w:r>
      <w:r w:rsidR="000533B1">
        <w:t>perpetual</w:t>
      </w:r>
      <w:r w:rsidR="00283AA0">
        <w:t xml:space="preserve"> and</w:t>
      </w:r>
      <w:r w:rsidR="002536CD">
        <w:t xml:space="preserve"> will only continue to </w:t>
      </w:r>
      <w:r w:rsidR="00150B62">
        <w:t>grow</w:t>
      </w:r>
      <w:r w:rsidR="002536CD">
        <w:t xml:space="preserve"> as </w:t>
      </w:r>
      <w:r w:rsidR="00BC5B9F">
        <w:t>we move towards a hyper-connected society</w:t>
      </w:r>
      <w:r w:rsidR="00283AA0">
        <w:t xml:space="preserve"> both in the traditional sense and in ways </w:t>
      </w:r>
      <w:r w:rsidR="00BC5B9F">
        <w:t>we currently only dream of.</w:t>
      </w:r>
    </w:p>
    <w:p w14:paraId="77239BF6" w14:textId="77777777" w:rsidR="001026AB" w:rsidRDefault="001026AB" w:rsidP="00D51EC6"/>
    <w:p w14:paraId="1EC96F72" w14:textId="3B48E88B" w:rsidR="00F82D10" w:rsidRDefault="00F82D10"/>
    <w:p w14:paraId="6D7D5894" w14:textId="77777777" w:rsidR="008637E7" w:rsidRDefault="008637E7">
      <w:r>
        <w:br w:type="page"/>
      </w:r>
    </w:p>
    <w:p w14:paraId="14A38D50" w14:textId="512AAEB6" w:rsidR="00F82D10" w:rsidRDefault="00B605FB" w:rsidP="00D51EC6">
      <w:r>
        <w:lastRenderedPageBreak/>
        <w:t>References:</w:t>
      </w:r>
    </w:p>
    <w:p w14:paraId="023C1EF3" w14:textId="146C9263" w:rsidR="00F82D10" w:rsidRDefault="00F82D10" w:rsidP="00042918">
      <w:pPr>
        <w:pStyle w:val="ListParagraph"/>
        <w:numPr>
          <w:ilvl w:val="0"/>
          <w:numId w:val="3"/>
        </w:numPr>
      </w:pPr>
      <w:r>
        <w:t>IBM</w:t>
      </w:r>
      <w:r w:rsidR="00970FBF">
        <w:t xml:space="preserve">. (2021) </w:t>
      </w:r>
      <w:r w:rsidRPr="009411E6">
        <w:t>Cost of a Data Breach Report</w:t>
      </w:r>
      <w:r w:rsidR="00B605FB" w:rsidRPr="009411E6">
        <w:t xml:space="preserve"> 2021</w:t>
      </w:r>
      <w:r w:rsidR="009411E6">
        <w:t>.</w:t>
      </w:r>
      <w:r>
        <w:t xml:space="preserve"> </w:t>
      </w:r>
      <w:r w:rsidR="00603EFA">
        <w:t xml:space="preserve">Available from: </w:t>
      </w:r>
      <w:hyperlink r:id="rId7" w:history="1">
        <w:r w:rsidR="00603EFA" w:rsidRPr="001C00CA">
          <w:rPr>
            <w:rStyle w:val="Hyperlink"/>
          </w:rPr>
          <w:t>https://www.ibm.com/downloads/cas/OJDVQGRY</w:t>
        </w:r>
      </w:hyperlink>
      <w:r w:rsidR="00603EFA">
        <w:t xml:space="preserve"> [Accessed June 4, 2022]</w:t>
      </w:r>
    </w:p>
    <w:p w14:paraId="67DAA2FF" w14:textId="609A7076" w:rsidR="009411E6" w:rsidRDefault="009411E6" w:rsidP="00042918">
      <w:pPr>
        <w:pStyle w:val="ListParagraph"/>
        <w:numPr>
          <w:ilvl w:val="0"/>
          <w:numId w:val="3"/>
        </w:numPr>
      </w:pPr>
      <w:r>
        <w:t>Fuller, J., Raman, M., et al.</w:t>
      </w:r>
      <w:r w:rsidR="00970FBF">
        <w:t xml:space="preserve"> </w:t>
      </w:r>
      <w:r w:rsidR="00970FBF">
        <w:t>(October 2017)</w:t>
      </w:r>
      <w:r>
        <w:t xml:space="preserve"> Dismissed By Degrees. Published by Accenture, Grads of Life, Harvard Business School, Available from: </w:t>
      </w:r>
      <w:hyperlink r:id="rId8" w:history="1">
        <w:r w:rsidRPr="00AB46D9">
          <w:rPr>
            <w:rStyle w:val="Hyperlink"/>
          </w:rPr>
          <w:t>https://www.hbs.edu/managing-the-future-of-work/Documents/dismissed-by-degrees.pdf</w:t>
        </w:r>
      </w:hyperlink>
      <w:r>
        <w:t xml:space="preserve"> [Accessed June 7, 2022]</w:t>
      </w:r>
    </w:p>
    <w:p w14:paraId="05AC3930" w14:textId="28E7256B" w:rsidR="00803167" w:rsidRDefault="00803167" w:rsidP="00042918">
      <w:pPr>
        <w:pStyle w:val="ListParagraph"/>
        <w:numPr>
          <w:ilvl w:val="0"/>
          <w:numId w:val="3"/>
        </w:numPr>
      </w:pPr>
      <w:r>
        <w:t>U.S. Department of Labor</w:t>
      </w:r>
      <w:r w:rsidR="009411E6">
        <w:t>.</w:t>
      </w:r>
      <w:r w:rsidR="00970FBF">
        <w:t xml:space="preserve"> </w:t>
      </w:r>
      <w:r w:rsidR="00970FBF">
        <w:t>(2022)</w:t>
      </w:r>
      <w:r>
        <w:t xml:space="preserve"> </w:t>
      </w:r>
      <w:r w:rsidRPr="00943101">
        <w:t>Occupational Outlook Handbook</w:t>
      </w:r>
      <w:r w:rsidR="00943101">
        <w:t>,</w:t>
      </w:r>
      <w:r w:rsidRPr="00943101">
        <w:t xml:space="preserve"> Information Security Analyst</w:t>
      </w:r>
      <w:r>
        <w:t xml:space="preserve">, Available from: </w:t>
      </w:r>
      <w:hyperlink r:id="rId9" w:history="1">
        <w:r w:rsidRPr="001C00CA">
          <w:rPr>
            <w:rStyle w:val="Hyperlink"/>
          </w:rPr>
          <w:t>https://www.bls.gov/ooh/computer-and-information-technology/information-security-analysts.htm</w:t>
        </w:r>
      </w:hyperlink>
      <w:r>
        <w:t xml:space="preserve"> [Accessed June 6, 2022]</w:t>
      </w:r>
    </w:p>
    <w:p w14:paraId="683ED79A" w14:textId="35E05EB2" w:rsidR="00F82D10" w:rsidRDefault="00FB67EE" w:rsidP="00042918">
      <w:pPr>
        <w:pStyle w:val="ListParagraph"/>
        <w:numPr>
          <w:ilvl w:val="0"/>
          <w:numId w:val="3"/>
        </w:numPr>
      </w:pPr>
      <w:r>
        <w:t>Statistics Canada</w:t>
      </w:r>
      <w:r w:rsidR="00970FBF">
        <w:t xml:space="preserve">. </w:t>
      </w:r>
      <w:r w:rsidR="00970FBF">
        <w:t>(2020)</w:t>
      </w:r>
      <w:r>
        <w:t xml:space="preserve"> </w:t>
      </w:r>
      <w:r w:rsidRPr="009411E6">
        <w:t>Health Reports: Life expectancy differs by education and income levels</w:t>
      </w:r>
      <w:r w:rsidR="009411E6">
        <w:t>.</w:t>
      </w:r>
      <w:r>
        <w:t xml:space="preserve"> </w:t>
      </w:r>
      <w:r w:rsidR="00603EFA">
        <w:t xml:space="preserve">Available from: </w:t>
      </w:r>
      <w:hyperlink r:id="rId10" w:history="1">
        <w:r w:rsidR="00943101" w:rsidRPr="00AB46D9">
          <w:rPr>
            <w:rStyle w:val="Hyperlink"/>
          </w:rPr>
          <w:t>https://www150.statcan.gc.ca/n1/daily-quotidien/200115/dq200115c-eng.htm</w:t>
        </w:r>
      </w:hyperlink>
      <w:r w:rsidR="00603EFA">
        <w:t xml:space="preserve"> [Accessed June 5, 2022]</w:t>
      </w:r>
    </w:p>
    <w:p w14:paraId="4719268A" w14:textId="1207741D" w:rsidR="00603EFA" w:rsidRPr="007171CD" w:rsidRDefault="00603EFA" w:rsidP="00042918">
      <w:pPr>
        <w:pStyle w:val="ListParagraph"/>
        <w:numPr>
          <w:ilvl w:val="0"/>
          <w:numId w:val="1"/>
        </w:numPr>
      </w:pPr>
      <w:r>
        <w:t>Government of Canad</w:t>
      </w:r>
      <w:r w:rsidR="00970FBF">
        <w:t>a</w:t>
      </w:r>
      <w:r w:rsidR="009411E6">
        <w:t>.</w:t>
      </w:r>
      <w:r w:rsidR="00970FBF">
        <w:t xml:space="preserve"> </w:t>
      </w:r>
      <w:r w:rsidR="00970FBF">
        <w:t>(2021)</w:t>
      </w:r>
      <w:r>
        <w:t xml:space="preserve"> Job Bank, Job Prospects for Systems Security Analyst, Available from: </w:t>
      </w:r>
      <w:hyperlink r:id="rId11" w:history="1">
        <w:r w:rsidRPr="001C00CA">
          <w:rPr>
            <w:rStyle w:val="Hyperlink"/>
          </w:rPr>
          <w:t>https://www.jobbank.gc.ca/marketreport/outlook-occupation/22512/ca</w:t>
        </w:r>
      </w:hyperlink>
      <w:r>
        <w:t xml:space="preserve"> [Accessed June 6, 2022]</w:t>
      </w:r>
    </w:p>
    <w:sectPr w:rsidR="00603EFA" w:rsidRPr="007171CD" w:rsidSect="00D51EC6">
      <w:footerReference w:type="default" r:id="rId12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EA4618" w14:textId="77777777" w:rsidR="00232C13" w:rsidRDefault="00232C13" w:rsidP="006370F0">
      <w:pPr>
        <w:spacing w:after="0" w:line="240" w:lineRule="auto"/>
      </w:pPr>
      <w:r>
        <w:separator/>
      </w:r>
    </w:p>
  </w:endnote>
  <w:endnote w:type="continuationSeparator" w:id="0">
    <w:p w14:paraId="07FF0D93" w14:textId="77777777" w:rsidR="00232C13" w:rsidRDefault="00232C13" w:rsidP="006370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113461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6B022A" w14:textId="22A188F4" w:rsidR="006370F0" w:rsidRDefault="006370F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00B649" w14:textId="77777777" w:rsidR="006370F0" w:rsidRDefault="006370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4C040A" w14:textId="77777777" w:rsidR="00232C13" w:rsidRDefault="00232C13" w:rsidP="006370F0">
      <w:pPr>
        <w:spacing w:after="0" w:line="240" w:lineRule="auto"/>
      </w:pPr>
      <w:r>
        <w:separator/>
      </w:r>
    </w:p>
  </w:footnote>
  <w:footnote w:type="continuationSeparator" w:id="0">
    <w:p w14:paraId="2979ABCC" w14:textId="77777777" w:rsidR="00232C13" w:rsidRDefault="00232C13" w:rsidP="006370F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32459"/>
    <w:multiLevelType w:val="hybridMultilevel"/>
    <w:tmpl w:val="1C6EF16C"/>
    <w:lvl w:ilvl="0" w:tplc="1A58185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9116A9"/>
    <w:multiLevelType w:val="hybridMultilevel"/>
    <w:tmpl w:val="30EE96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513E0F"/>
    <w:multiLevelType w:val="hybridMultilevel"/>
    <w:tmpl w:val="D8863390"/>
    <w:lvl w:ilvl="0" w:tplc="BB986F6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AB6822"/>
    <w:multiLevelType w:val="hybridMultilevel"/>
    <w:tmpl w:val="5D3C2D8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60836"/>
    <w:multiLevelType w:val="multilevel"/>
    <w:tmpl w:val="45D6B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53218874">
    <w:abstractNumId w:val="3"/>
  </w:num>
  <w:num w:numId="2" w16cid:durableId="1855919455">
    <w:abstractNumId w:val="0"/>
  </w:num>
  <w:num w:numId="3" w16cid:durableId="2114209419">
    <w:abstractNumId w:val="1"/>
  </w:num>
  <w:num w:numId="4" w16cid:durableId="1360273702">
    <w:abstractNumId w:val="2"/>
  </w:num>
  <w:num w:numId="5" w16cid:durableId="66644444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sABCM1NTcyMLCyUdpeDU4uLM/DyQAuNaANrX5EYsAAAA"/>
  </w:docVars>
  <w:rsids>
    <w:rsidRoot w:val="00D51EC6"/>
    <w:rsid w:val="000226F2"/>
    <w:rsid w:val="00024C92"/>
    <w:rsid w:val="000261D3"/>
    <w:rsid w:val="00030E41"/>
    <w:rsid w:val="00042918"/>
    <w:rsid w:val="000533B1"/>
    <w:rsid w:val="00062AC7"/>
    <w:rsid w:val="0009595C"/>
    <w:rsid w:val="000977BF"/>
    <w:rsid w:val="00097893"/>
    <w:rsid w:val="000A57F9"/>
    <w:rsid w:val="000E68AB"/>
    <w:rsid w:val="001026AB"/>
    <w:rsid w:val="00112519"/>
    <w:rsid w:val="001175FC"/>
    <w:rsid w:val="00140908"/>
    <w:rsid w:val="00150B62"/>
    <w:rsid w:val="00150CEA"/>
    <w:rsid w:val="001555A1"/>
    <w:rsid w:val="001671B9"/>
    <w:rsid w:val="001802A3"/>
    <w:rsid w:val="00183FFB"/>
    <w:rsid w:val="001F4221"/>
    <w:rsid w:val="00215D65"/>
    <w:rsid w:val="00232C13"/>
    <w:rsid w:val="00236323"/>
    <w:rsid w:val="002536CD"/>
    <w:rsid w:val="0027602B"/>
    <w:rsid w:val="0028281F"/>
    <w:rsid w:val="00283AA0"/>
    <w:rsid w:val="002A7387"/>
    <w:rsid w:val="002D5022"/>
    <w:rsid w:val="002D758C"/>
    <w:rsid w:val="002E0944"/>
    <w:rsid w:val="002E4178"/>
    <w:rsid w:val="002F70ED"/>
    <w:rsid w:val="00315060"/>
    <w:rsid w:val="00317C7C"/>
    <w:rsid w:val="00347693"/>
    <w:rsid w:val="00350591"/>
    <w:rsid w:val="003546F1"/>
    <w:rsid w:val="00361487"/>
    <w:rsid w:val="00361977"/>
    <w:rsid w:val="00363B41"/>
    <w:rsid w:val="003A015E"/>
    <w:rsid w:val="003D1EB6"/>
    <w:rsid w:val="003D25DB"/>
    <w:rsid w:val="003E0319"/>
    <w:rsid w:val="003F2FE1"/>
    <w:rsid w:val="003F55B2"/>
    <w:rsid w:val="00415328"/>
    <w:rsid w:val="0042661C"/>
    <w:rsid w:val="00453261"/>
    <w:rsid w:val="00484343"/>
    <w:rsid w:val="00487530"/>
    <w:rsid w:val="004C39CD"/>
    <w:rsid w:val="00516CED"/>
    <w:rsid w:val="0052129C"/>
    <w:rsid w:val="00550580"/>
    <w:rsid w:val="005728C3"/>
    <w:rsid w:val="005C798D"/>
    <w:rsid w:val="005D3893"/>
    <w:rsid w:val="005D7E74"/>
    <w:rsid w:val="005E3AF4"/>
    <w:rsid w:val="005E6263"/>
    <w:rsid w:val="005F3BE6"/>
    <w:rsid w:val="005F3C00"/>
    <w:rsid w:val="00603EFA"/>
    <w:rsid w:val="006370F0"/>
    <w:rsid w:val="00652E95"/>
    <w:rsid w:val="00662212"/>
    <w:rsid w:val="006B4D37"/>
    <w:rsid w:val="006B744E"/>
    <w:rsid w:val="006C0EF1"/>
    <w:rsid w:val="006E27A8"/>
    <w:rsid w:val="0070493F"/>
    <w:rsid w:val="007171CD"/>
    <w:rsid w:val="007211D7"/>
    <w:rsid w:val="00721F1D"/>
    <w:rsid w:val="00735991"/>
    <w:rsid w:val="007364AF"/>
    <w:rsid w:val="00762F3C"/>
    <w:rsid w:val="00780330"/>
    <w:rsid w:val="00791AF8"/>
    <w:rsid w:val="007D6515"/>
    <w:rsid w:val="007E4F68"/>
    <w:rsid w:val="007F01D8"/>
    <w:rsid w:val="007F0588"/>
    <w:rsid w:val="007F0718"/>
    <w:rsid w:val="007F6D37"/>
    <w:rsid w:val="00803167"/>
    <w:rsid w:val="00817C5F"/>
    <w:rsid w:val="00831DEC"/>
    <w:rsid w:val="00834129"/>
    <w:rsid w:val="008479AC"/>
    <w:rsid w:val="00860830"/>
    <w:rsid w:val="008637E7"/>
    <w:rsid w:val="0087793D"/>
    <w:rsid w:val="00884B63"/>
    <w:rsid w:val="008B7BAD"/>
    <w:rsid w:val="008C7544"/>
    <w:rsid w:val="008D2EF2"/>
    <w:rsid w:val="008F2977"/>
    <w:rsid w:val="00930E42"/>
    <w:rsid w:val="00932658"/>
    <w:rsid w:val="00932E05"/>
    <w:rsid w:val="009411E6"/>
    <w:rsid w:val="00943101"/>
    <w:rsid w:val="00956F6C"/>
    <w:rsid w:val="0096497C"/>
    <w:rsid w:val="00970FBF"/>
    <w:rsid w:val="009A57EE"/>
    <w:rsid w:val="00A32607"/>
    <w:rsid w:val="00A34F70"/>
    <w:rsid w:val="00A436B6"/>
    <w:rsid w:val="00A46BE9"/>
    <w:rsid w:val="00A5241D"/>
    <w:rsid w:val="00A62996"/>
    <w:rsid w:val="00A64028"/>
    <w:rsid w:val="00A657C6"/>
    <w:rsid w:val="00A75A74"/>
    <w:rsid w:val="00A80997"/>
    <w:rsid w:val="00AA6096"/>
    <w:rsid w:val="00AB4E31"/>
    <w:rsid w:val="00AD3A5C"/>
    <w:rsid w:val="00AE476F"/>
    <w:rsid w:val="00B06E0E"/>
    <w:rsid w:val="00B06EB5"/>
    <w:rsid w:val="00B36332"/>
    <w:rsid w:val="00B605A1"/>
    <w:rsid w:val="00B605FB"/>
    <w:rsid w:val="00B9511C"/>
    <w:rsid w:val="00BB7967"/>
    <w:rsid w:val="00BC5B9F"/>
    <w:rsid w:val="00BC6A03"/>
    <w:rsid w:val="00BF779E"/>
    <w:rsid w:val="00C05EF2"/>
    <w:rsid w:val="00C065E3"/>
    <w:rsid w:val="00C47A63"/>
    <w:rsid w:val="00CA25AF"/>
    <w:rsid w:val="00CA51FF"/>
    <w:rsid w:val="00CE3F0F"/>
    <w:rsid w:val="00D35726"/>
    <w:rsid w:val="00D476C5"/>
    <w:rsid w:val="00D51EC6"/>
    <w:rsid w:val="00D615F6"/>
    <w:rsid w:val="00DA6F15"/>
    <w:rsid w:val="00DB70C5"/>
    <w:rsid w:val="00DE537F"/>
    <w:rsid w:val="00DF684A"/>
    <w:rsid w:val="00E04CBC"/>
    <w:rsid w:val="00E158EB"/>
    <w:rsid w:val="00E33F08"/>
    <w:rsid w:val="00E5507A"/>
    <w:rsid w:val="00E738F8"/>
    <w:rsid w:val="00E771FD"/>
    <w:rsid w:val="00E91661"/>
    <w:rsid w:val="00EC7400"/>
    <w:rsid w:val="00F24B91"/>
    <w:rsid w:val="00F26B17"/>
    <w:rsid w:val="00F363A0"/>
    <w:rsid w:val="00F368F1"/>
    <w:rsid w:val="00F53082"/>
    <w:rsid w:val="00F8279B"/>
    <w:rsid w:val="00F82D10"/>
    <w:rsid w:val="00F93662"/>
    <w:rsid w:val="00FA2503"/>
    <w:rsid w:val="00FB67EE"/>
    <w:rsid w:val="00FC7119"/>
    <w:rsid w:val="00FF147D"/>
    <w:rsid w:val="00FF7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485048"/>
  <w15:chartTrackingRefBased/>
  <w15:docId w15:val="{ACA87657-CCB4-4231-A291-638A89D8C4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4"/>
        <w:lang w:val="en-CA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C05E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5E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5EF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5E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5EF2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F82D1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031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316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370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70F0"/>
  </w:style>
  <w:style w:type="paragraph" w:styleId="Footer">
    <w:name w:val="footer"/>
    <w:basedOn w:val="Normal"/>
    <w:link w:val="FooterChar"/>
    <w:uiPriority w:val="99"/>
    <w:unhideWhenUsed/>
    <w:rsid w:val="006370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70F0"/>
  </w:style>
  <w:style w:type="character" w:styleId="FollowedHyperlink">
    <w:name w:val="FollowedHyperlink"/>
    <w:basedOn w:val="DefaultParagraphFont"/>
    <w:uiPriority w:val="99"/>
    <w:semiHidden/>
    <w:unhideWhenUsed/>
    <w:rsid w:val="006B744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56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9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bs.edu/managing-the-future-of-work/Documents/dismissed-by-degrees.pdf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ibm.com/downloads/cas/OJDVQGRY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jobbank.gc.ca/marketreport/outlook-occupation/22512/ca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150.statcan.gc.ca/n1/daily-quotidien/200115/dq200115c-eng.ht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bls.gov/ooh/computer-and-information-technology/information-security-analysts.ht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29</TotalTime>
  <Pages>4</Pages>
  <Words>936</Words>
  <Characters>533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vor Woodman</dc:creator>
  <cp:keywords/>
  <dc:description/>
  <cp:lastModifiedBy>Trevor Woodman</cp:lastModifiedBy>
  <cp:revision>33</cp:revision>
  <dcterms:created xsi:type="dcterms:W3CDTF">2022-06-04T20:26:00Z</dcterms:created>
  <dcterms:modified xsi:type="dcterms:W3CDTF">2022-06-08T02:09:00Z</dcterms:modified>
</cp:coreProperties>
</file>